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Випул Вашист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898060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90036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929210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2942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96005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908696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946855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34901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889348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889887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912364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02390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30649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058876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351893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117311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ипул Вашистх</dc:creator>
  <dc:language>ru-RU</dc:language>
  <cp:keywords/>
  <dcterms:created xsi:type="dcterms:W3CDTF">2025-03-28T08:59:47Z</dcterms:created>
  <dcterms:modified xsi:type="dcterms:W3CDTF">2025-03-28T08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